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fbf7a9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af50db6a-4e4f-48ec-b0b8-f6bdb243c198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39:48Z</dcterms:created>
  <dcterms:modified xsi:type="dcterms:W3CDTF">2023-07-04T16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